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EBBD7" w14:textId="6EBFE105" w:rsidR="00A321ED" w:rsidRDefault="00FE372D">
      <w:r w:rsidRPr="00FE372D">
        <w:t>Hello everyone</w:t>
      </w:r>
      <w:r>
        <w:t xml:space="preserve">. </w:t>
      </w:r>
      <w:r w:rsidRPr="00FE372D">
        <w:t xml:space="preserve">I just wanted to let you know </w:t>
      </w:r>
      <w:r>
        <w:t>t</w:t>
      </w:r>
      <w:r w:rsidRPr="00FE372D">
        <w:t xml:space="preserve">hat if you have any questions or if you need any additional assistance </w:t>
      </w:r>
      <w:r>
        <w:t>t</w:t>
      </w:r>
      <w:r w:rsidRPr="00FE372D">
        <w:t>oday</w:t>
      </w:r>
      <w:r>
        <w:t>,</w:t>
      </w:r>
      <w:r w:rsidRPr="00FE372D">
        <w:t xml:space="preserve"> do not</w:t>
      </w:r>
      <w:r>
        <w:t xml:space="preserve"> hesitate </w:t>
      </w:r>
      <w:r w:rsidRPr="00FE372D">
        <w:t xml:space="preserve">to reach out to me </w:t>
      </w:r>
      <w:r>
        <w:t>a</w:t>
      </w:r>
      <w:r w:rsidRPr="00FE372D">
        <w:t xml:space="preserve">nd I will respond </w:t>
      </w:r>
      <w:r>
        <w:t>a</w:t>
      </w:r>
      <w:r w:rsidRPr="00FE372D">
        <w:t>s soon as I can</w:t>
      </w:r>
      <w:r>
        <w:t xml:space="preserve">. </w:t>
      </w:r>
      <w:r w:rsidRPr="00FE372D">
        <w:t xml:space="preserve">Please </w:t>
      </w:r>
      <w:proofErr w:type="gramStart"/>
      <w:r w:rsidRPr="00FE372D">
        <w:t>don't</w:t>
      </w:r>
      <w:proofErr w:type="gramEnd"/>
      <w:r w:rsidRPr="00FE372D">
        <w:t xml:space="preserve"> forget to answer </w:t>
      </w:r>
      <w:r>
        <w:t>y</w:t>
      </w:r>
      <w:r w:rsidRPr="00FE372D">
        <w:t>our weekly for</w:t>
      </w:r>
      <w:r>
        <w:t>u</w:t>
      </w:r>
      <w:r w:rsidRPr="00FE372D">
        <w:t>m discussion questions</w:t>
      </w:r>
      <w:r>
        <w:t xml:space="preserve">. </w:t>
      </w:r>
      <w:proofErr w:type="gramStart"/>
      <w:r w:rsidRPr="00FE372D">
        <w:t>Also</w:t>
      </w:r>
      <w:proofErr w:type="gramEnd"/>
      <w:r w:rsidRPr="00FE372D">
        <w:t xml:space="preserve"> if you need assistance on picking your dissertation topic </w:t>
      </w:r>
      <w:r>
        <w:t>o</w:t>
      </w:r>
      <w:r w:rsidRPr="00FE372D">
        <w:t>r understanding the dissertation process</w:t>
      </w:r>
      <w:r>
        <w:t>, p</w:t>
      </w:r>
      <w:r w:rsidRPr="00FE372D">
        <w:t xml:space="preserve">lease send me an email. I will </w:t>
      </w:r>
      <w:r>
        <w:t>t</w:t>
      </w:r>
      <w:r w:rsidRPr="00FE372D">
        <w:t>alk to you soon</w:t>
      </w:r>
      <w:r>
        <w:t>.</w:t>
      </w:r>
    </w:p>
    <w:sectPr w:rsidR="00A321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sDSwsDS3sLA0MzJT0lEKTi0uzszPAykwrAUABd3jdywAAAA="/>
  </w:docVars>
  <w:rsids>
    <w:rsidRoot w:val="00FE372D"/>
    <w:rsid w:val="00A10CD3"/>
    <w:rsid w:val="00E96E8A"/>
    <w:rsid w:val="00FE3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54856"/>
  <w15:chartTrackingRefBased/>
  <w15:docId w15:val="{5A6CEBA7-0D88-4052-A08D-7FD0C9DA6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351</Characters>
  <Application>Microsoft Office Word</Application>
  <DocSecurity>0</DocSecurity>
  <Lines>15</Lines>
  <Paragraphs>7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onda</dc:creator>
  <cp:keywords/>
  <dc:description/>
  <cp:lastModifiedBy>Keyonda Smith</cp:lastModifiedBy>
  <cp:revision>1</cp:revision>
  <dcterms:created xsi:type="dcterms:W3CDTF">2020-06-03T20:18:00Z</dcterms:created>
  <dcterms:modified xsi:type="dcterms:W3CDTF">2020-06-03T20:22:00Z</dcterms:modified>
</cp:coreProperties>
</file>